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8A836C" w14:textId="77777777" w:rsidR="008C6C7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</w:t>
      </w:r>
    </w:p>
    <w:p w14:paraId="38EC2956" w14:textId="763A3FE2" w:rsidR="00510C3F" w:rsidRPr="008F1ED6" w:rsidRDefault="008C6C76" w:rsidP="008F1ED6">
      <w:pPr>
        <w:pStyle w:val="Heading1"/>
      </w:pPr>
      <w:r>
        <w:t>Alexander Freeders</w:t>
      </w:r>
      <w:r w:rsidR="00F93B31" w:rsidRPr="008F1ED6"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219139B9" w:rsidR="001C6ACB" w:rsidRPr="008F1ED6" w:rsidRDefault="008C6C7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For this assignment, I chose </w:t>
      </w:r>
      <w:r w:rsidR="00DD4DB8">
        <w:rPr>
          <w:rFonts w:ascii="Calibri" w:hAnsi="Calibri" w:cs="Calibri"/>
          <w:sz w:val="22"/>
        </w:rPr>
        <w:t>to use the SHA-256 algorithm for my cipher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40423C9A" w:rsidR="00363F13" w:rsidRPr="00DD4DB8" w:rsidRDefault="00DD4DB8" w:rsidP="000A5BF8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256 is one of the most widely used cryptographic algorithms that generates a 256-bit, fixed-length hash value from any input. This is significant because a hash value cannot be reversed in order to reveal original plaintext—likewise, </w:t>
      </w:r>
      <w:r w:rsidRPr="000A5BF8">
        <w:rPr>
          <w:rFonts w:ascii="Calibri" w:hAnsi="Calibri" w:cs="Calibri"/>
          <w:b/>
          <w:bCs/>
          <w:i/>
          <w:iCs/>
          <w:sz w:val="22"/>
        </w:rPr>
        <w:t>any</w:t>
      </w:r>
      <w:r>
        <w:rPr>
          <w:rFonts w:ascii="Calibri" w:hAnsi="Calibri" w:cs="Calibri"/>
          <w:sz w:val="22"/>
        </w:rPr>
        <w:t xml:space="preserve"> change to the original plaintext will result in a completely different </w:t>
      </w:r>
      <w:r w:rsidR="000A5BF8">
        <w:rPr>
          <w:rFonts w:ascii="Calibri" w:hAnsi="Calibri" w:cs="Calibri"/>
          <w:sz w:val="22"/>
        </w:rPr>
        <w:t>hash</w:t>
      </w:r>
      <w:r>
        <w:rPr>
          <w:rFonts w:ascii="Calibri" w:hAnsi="Calibri" w:cs="Calibri"/>
          <w:sz w:val="22"/>
        </w:rPr>
        <w:t xml:space="preserve">, which will heavily decrease the </w:t>
      </w:r>
      <w:r w:rsidR="000A5BF8">
        <w:rPr>
          <w:rFonts w:ascii="Calibri" w:hAnsi="Calibri" w:cs="Calibri"/>
          <w:sz w:val="22"/>
        </w:rPr>
        <w:t>number</w:t>
      </w:r>
      <w:r>
        <w:rPr>
          <w:rFonts w:ascii="Calibri" w:hAnsi="Calibri" w:cs="Calibri"/>
          <w:sz w:val="22"/>
        </w:rPr>
        <w:t xml:space="preserve"> of potential collisions, of which MD5 is susceptible.  The SHA-2 algorithm family </w:t>
      </w:r>
      <w:r>
        <w:rPr>
          <w:rFonts w:ascii="Calibri" w:hAnsi="Calibri" w:cs="Calibri"/>
          <w:i/>
          <w:iCs/>
          <w:sz w:val="22"/>
        </w:rPr>
        <w:t xml:space="preserve">does </w:t>
      </w:r>
      <w:r>
        <w:rPr>
          <w:rFonts w:ascii="Calibri" w:hAnsi="Calibri" w:cs="Calibri"/>
          <w:sz w:val="22"/>
        </w:rPr>
        <w:t>include algorithms that are higher and more secure than 256 (e.g. 512), but these algorithms are much more computationally heavy than SHA-256</w:t>
      </w:r>
      <w:r w:rsidR="000A5BF8">
        <w:rPr>
          <w:rFonts w:ascii="Calibri" w:hAnsi="Calibri" w:cs="Calibri"/>
          <w:sz w:val="22"/>
        </w:rPr>
        <w:t xml:space="preserve"> </w:t>
      </w:r>
      <w:r w:rsidR="000A5BF8" w:rsidRPr="000A5BF8">
        <w:rPr>
          <w:rFonts w:ascii="Calibri" w:hAnsi="Calibri" w:cs="Calibri"/>
          <w:sz w:val="22"/>
        </w:rPr>
        <w:t>(Callaghan, 2024)</w:t>
      </w:r>
      <w:r w:rsidR="000A5BF8">
        <w:rPr>
          <w:rFonts w:ascii="Calibri" w:hAnsi="Calibri" w:cs="Calibri"/>
          <w:sz w:val="22"/>
        </w:rPr>
        <w:t>.</w:t>
      </w:r>
      <w:r>
        <w:rPr>
          <w:rFonts w:ascii="Calibri" w:hAnsi="Calibri" w:cs="Calibri"/>
          <w:sz w:val="22"/>
        </w:rPr>
        <w:t xml:space="preserve">  As SHA-256 is compliant with regulations on securing sensitive data, it makes the most sense to proceed with SHA-256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8C26C62" w14:textId="796EB0BC" w:rsidR="001C6ACB" w:rsidRPr="008F1ED6" w:rsidRDefault="000A5BF8" w:rsidP="000A5BF8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  <w:r w:rsidRPr="000A5BF8">
        <w:rPr>
          <w:rFonts w:ascii="Calibri" w:hAnsi="Calibri" w:cs="Calibri"/>
          <w:sz w:val="22"/>
        </w:rPr>
        <w:drawing>
          <wp:inline distT="0" distB="0" distL="0" distR="0" wp14:anchorId="267F19BB" wp14:editId="462581E6">
            <wp:extent cx="4689854" cy="4772025"/>
            <wp:effectExtent l="0" t="0" r="0" b="0"/>
            <wp:docPr id="108244888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448884" name="Picture 1" descr="A screen 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0771" cy="4793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398D" w14:textId="73353DBB" w:rsidR="00F93B31" w:rsidRPr="008F1ED6" w:rsidRDefault="00F93B31" w:rsidP="0049379A">
      <w:pPr>
        <w:pStyle w:val="Heading2"/>
        <w:numPr>
          <w:ilvl w:val="0"/>
          <w:numId w:val="2"/>
        </w:numPr>
        <w:jc w:val="both"/>
      </w:pPr>
      <w:r w:rsidRPr="00E91FB2">
        <w:lastRenderedPageBreak/>
        <w:t>Verification</w:t>
      </w:r>
    </w:p>
    <w:p w14:paraId="48597CAB" w14:textId="77777777" w:rsidR="004F1C48" w:rsidRDefault="004F1C48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</w:p>
    <w:p w14:paraId="62D0073F" w14:textId="2E63631F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 was unable to get the code to work this week.  The </w:t>
      </w:r>
      <w:proofErr w:type="spellStart"/>
      <w:r>
        <w:rPr>
          <w:rFonts w:ascii="Calibri" w:hAnsi="Calibri" w:cs="Calibri"/>
          <w:sz w:val="22"/>
        </w:rPr>
        <w:t>org.springFramework</w:t>
      </w:r>
      <w:proofErr w:type="spellEnd"/>
      <w:r>
        <w:rPr>
          <w:rFonts w:ascii="Calibri" w:hAnsi="Calibri" w:cs="Calibri"/>
          <w:sz w:val="22"/>
        </w:rPr>
        <w:t xml:space="preserve"> was not loading for me, I looked online for hours, tried running it different ways, removing libraries and adding them back, to completely reinstalling the entire IDE and going through module 1 set ups, still no go.</w:t>
      </w:r>
    </w:p>
    <w:p w14:paraId="2EF5FCB1" w14:textId="77777777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</w:p>
    <w:p w14:paraId="5A32E8E8" w14:textId="150A7B27" w:rsidR="0049379A" w:rsidRPr="0049379A" w:rsidRDefault="0049379A" w:rsidP="0049379A">
      <w:pPr>
        <w:suppressAutoHyphens/>
        <w:spacing w:line="240" w:lineRule="auto"/>
        <w:contextualSpacing/>
        <w:jc w:val="both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main error I was encountering was “</w:t>
      </w:r>
      <w:r w:rsidRPr="0049379A">
        <w:rPr>
          <w:rFonts w:ascii="Calibri" w:hAnsi="Calibri" w:cs="Calibri"/>
          <w:sz w:val="22"/>
        </w:rPr>
        <w:t>Error occurred during initialization of boot layer</w:t>
      </w:r>
    </w:p>
    <w:p w14:paraId="6E1DF5B4" w14:textId="28EB1A28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proofErr w:type="spellStart"/>
      <w:r w:rsidRPr="0049379A">
        <w:rPr>
          <w:rFonts w:ascii="Calibri" w:hAnsi="Calibri" w:cs="Calibri"/>
          <w:sz w:val="22"/>
          <w:u w:val="single"/>
        </w:rPr>
        <w:t>java.lang.LayerInstantiationException</w:t>
      </w:r>
      <w:proofErr w:type="spellEnd"/>
      <w:r w:rsidRPr="0049379A">
        <w:rPr>
          <w:rFonts w:ascii="Calibri" w:hAnsi="Calibri" w:cs="Calibri"/>
          <w:sz w:val="22"/>
        </w:rPr>
        <w:t xml:space="preserve">: Package </w:t>
      </w:r>
      <w:proofErr w:type="spellStart"/>
      <w:r w:rsidRPr="0049379A">
        <w:rPr>
          <w:rFonts w:ascii="Calibri" w:hAnsi="Calibri" w:cs="Calibri"/>
          <w:sz w:val="22"/>
        </w:rPr>
        <w:t>jdk.internal.jimage.decompressor</w:t>
      </w:r>
      <w:proofErr w:type="spellEnd"/>
      <w:r w:rsidRPr="0049379A">
        <w:rPr>
          <w:rFonts w:ascii="Calibri" w:hAnsi="Calibri" w:cs="Calibri"/>
          <w:sz w:val="22"/>
        </w:rPr>
        <w:t xml:space="preserve"> in both module </w:t>
      </w:r>
      <w:proofErr w:type="spellStart"/>
      <w:r w:rsidRPr="0049379A">
        <w:rPr>
          <w:rFonts w:ascii="Calibri" w:hAnsi="Calibri" w:cs="Calibri"/>
          <w:sz w:val="22"/>
        </w:rPr>
        <w:t>java.base</w:t>
      </w:r>
      <w:proofErr w:type="spellEnd"/>
      <w:r w:rsidRPr="0049379A">
        <w:rPr>
          <w:rFonts w:ascii="Calibri" w:hAnsi="Calibri" w:cs="Calibri"/>
          <w:sz w:val="22"/>
        </w:rPr>
        <w:t xml:space="preserve"> and module </w:t>
      </w:r>
      <w:proofErr w:type="spellStart"/>
      <w:r w:rsidRPr="0049379A">
        <w:rPr>
          <w:rFonts w:ascii="Calibri" w:hAnsi="Calibri" w:cs="Calibri"/>
          <w:sz w:val="22"/>
        </w:rPr>
        <w:t>jrt.fs</w:t>
      </w:r>
      <w:proofErr w:type="spellEnd"/>
      <w:r>
        <w:rPr>
          <w:rFonts w:ascii="Calibri" w:hAnsi="Calibri" w:cs="Calibri"/>
          <w:sz w:val="22"/>
        </w:rPr>
        <w:t xml:space="preserve">”, Once I was able to finally get that taken care of by reinstalling / setting up projects properly, I was getting errors for not being able to </w:t>
      </w:r>
      <w:proofErr w:type="gramStart"/>
      <w:r>
        <w:rPr>
          <w:rFonts w:ascii="Calibri" w:hAnsi="Calibri" w:cs="Calibri"/>
          <w:sz w:val="22"/>
        </w:rPr>
        <w:t>utilize @</w:t>
      </w:r>
      <w:proofErr w:type="gramEnd"/>
      <w:r>
        <w:rPr>
          <w:rFonts w:ascii="Calibri" w:hAnsi="Calibri" w:cs="Calibri"/>
          <w:sz w:val="22"/>
        </w:rPr>
        <w:t>SpringBootApplication on line 13. The maven dependencies are all there, I even tried downloading the spring framework from the Help &gt; Eclipse Marketplace to see if that would do anything; but I digress.</w:t>
      </w:r>
    </w:p>
    <w:p w14:paraId="53154F7B" w14:textId="77777777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</w:p>
    <w:p w14:paraId="02251664" w14:textId="77777777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</w:p>
    <w:p w14:paraId="09B61358" w14:textId="7072B5C3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References:</w:t>
      </w:r>
    </w:p>
    <w:p w14:paraId="6D0E5FC5" w14:textId="77777777" w:rsid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</w:p>
    <w:p w14:paraId="44D154A5" w14:textId="77777777" w:rsidR="0049379A" w:rsidRPr="0049379A" w:rsidRDefault="0049379A" w:rsidP="0049379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49379A">
        <w:rPr>
          <w:rFonts w:ascii="Calibri" w:hAnsi="Calibri" w:cs="Calibri"/>
          <w:sz w:val="22"/>
        </w:rPr>
        <w:t xml:space="preserve">Callaghan, P. (2024). </w:t>
      </w:r>
      <w:r w:rsidRPr="0049379A">
        <w:rPr>
          <w:rFonts w:ascii="Calibri" w:hAnsi="Calibri" w:cs="Calibri"/>
          <w:i/>
          <w:iCs/>
          <w:sz w:val="22"/>
        </w:rPr>
        <w:t>Is SHA-256 secure? Legal &amp; Compliance Experts Say Yes-here’s why</w:t>
      </w:r>
      <w:r w:rsidRPr="0049379A">
        <w:rPr>
          <w:rFonts w:ascii="Calibri" w:hAnsi="Calibri" w:cs="Calibri"/>
          <w:sz w:val="22"/>
        </w:rPr>
        <w:t xml:space="preserve">. Is SHA-256 secure? Legal &amp; Compliance Experts Say Yes-Here’s Why. https://blog.pagefreezer.com/sha-256-benefits-evidence-authentication#:~:text=SHA%2D256%20hashes%20have%20strong,like%20SHA%2D1%20and%20MD5. </w:t>
      </w:r>
    </w:p>
    <w:p w14:paraId="3E565A2A" w14:textId="77777777" w:rsidR="0049379A" w:rsidRPr="0049379A" w:rsidRDefault="0049379A" w:rsidP="0049379A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</w:p>
    <w:p w14:paraId="4DFFFC10" w14:textId="0E67EA0A" w:rsidR="0049379A" w:rsidRPr="008F1ED6" w:rsidRDefault="0049379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49379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B41B6" w14:textId="77777777" w:rsidR="007606F1" w:rsidRDefault="007606F1" w:rsidP="0035598A">
      <w:pPr>
        <w:spacing w:after="0" w:line="240" w:lineRule="auto"/>
      </w:pPr>
      <w:r>
        <w:separator/>
      </w:r>
    </w:p>
  </w:endnote>
  <w:endnote w:type="continuationSeparator" w:id="0">
    <w:p w14:paraId="48176F0F" w14:textId="77777777" w:rsidR="007606F1" w:rsidRDefault="007606F1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B53246" w14:textId="77777777" w:rsidR="007606F1" w:rsidRDefault="007606F1" w:rsidP="0035598A">
      <w:pPr>
        <w:spacing w:after="0" w:line="240" w:lineRule="auto"/>
      </w:pPr>
      <w:r>
        <w:separator/>
      </w:r>
    </w:p>
  </w:footnote>
  <w:footnote w:type="continuationSeparator" w:id="0">
    <w:p w14:paraId="4E6EAD84" w14:textId="77777777" w:rsidR="007606F1" w:rsidRDefault="007606F1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A5BF8"/>
    <w:rsid w:val="000C72EB"/>
    <w:rsid w:val="000D5623"/>
    <w:rsid w:val="00111F59"/>
    <w:rsid w:val="001154E4"/>
    <w:rsid w:val="001520DA"/>
    <w:rsid w:val="001C6ACB"/>
    <w:rsid w:val="00236DA4"/>
    <w:rsid w:val="00264D05"/>
    <w:rsid w:val="002833FF"/>
    <w:rsid w:val="00293D66"/>
    <w:rsid w:val="002C31D0"/>
    <w:rsid w:val="00343E73"/>
    <w:rsid w:val="0035598A"/>
    <w:rsid w:val="00363F13"/>
    <w:rsid w:val="003B0D86"/>
    <w:rsid w:val="0049379A"/>
    <w:rsid w:val="004B49A4"/>
    <w:rsid w:val="004C5E0F"/>
    <w:rsid w:val="004F1C48"/>
    <w:rsid w:val="00510C3F"/>
    <w:rsid w:val="00593EC3"/>
    <w:rsid w:val="005C0980"/>
    <w:rsid w:val="006A51DF"/>
    <w:rsid w:val="00713294"/>
    <w:rsid w:val="007606F1"/>
    <w:rsid w:val="00785998"/>
    <w:rsid w:val="0085168C"/>
    <w:rsid w:val="008C6C76"/>
    <w:rsid w:val="008D5FE7"/>
    <w:rsid w:val="008E4BCA"/>
    <w:rsid w:val="008F1ED6"/>
    <w:rsid w:val="00973CB0"/>
    <w:rsid w:val="009A01C2"/>
    <w:rsid w:val="00A11B04"/>
    <w:rsid w:val="00A43EA4"/>
    <w:rsid w:val="00B019B2"/>
    <w:rsid w:val="00BA4BCC"/>
    <w:rsid w:val="00C024E2"/>
    <w:rsid w:val="00D539BB"/>
    <w:rsid w:val="00DD2E3B"/>
    <w:rsid w:val="00DD4DB8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49379A"/>
    <w:rPr>
      <w:rFonts w:ascii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4937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7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4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7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5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1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alex freeders</cp:lastModifiedBy>
  <cp:revision>2</cp:revision>
  <dcterms:created xsi:type="dcterms:W3CDTF">2025-04-05T17:35:00Z</dcterms:created>
  <dcterms:modified xsi:type="dcterms:W3CDTF">2025-04-0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